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57FACC21" w:rsidR="001346AA" w:rsidRDefault="006E1D2E" w:rsidP="00630946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61DFC585" w14:textId="1E8774F8" w:rsidR="00533C3D" w:rsidRPr="00110768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040156FC" w14:textId="41EDFBC0" w:rsidR="00533C3D" w:rsidRPr="004B0435" w:rsidRDefault="00533C3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110768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</w:rPr>
      </w:pPr>
    </w:p>
    <w:p w14:paraId="5F4BAAED" w14:textId="679F44DC" w:rsidR="00130BAC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421A262" w14:textId="77777777" w:rsidR="00E92240" w:rsidRPr="004B3197" w:rsidRDefault="00E92240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24EDE74" w14:textId="372135A2" w:rsidR="00E92240" w:rsidRPr="004B0435" w:rsidRDefault="00E92240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-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52F73A36" w14:textId="386D3A2B" w:rsidR="00E92240" w:rsidRPr="00E92240" w:rsidRDefault="00E92240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>
        <w:rPr>
          <w:rFonts w:ascii="Cambria" w:hAnsi="Cambria"/>
          <w:bCs/>
          <w:sz w:val="24"/>
          <w:szCs w:val="24"/>
        </w:rPr>
        <w:t>Akyürek’s</w:t>
      </w:r>
      <w:proofErr w:type="spellEnd"/>
      <w:r>
        <w:rPr>
          <w:rFonts w:ascii="Cambria" w:hAnsi="Cambria"/>
          <w:bCs/>
          <w:sz w:val="24"/>
          <w:szCs w:val="24"/>
        </w:rPr>
        <w:t xml:space="preserve"> visual cognition lab for the </w:t>
      </w:r>
      <w:r w:rsidR="00130767">
        <w:rPr>
          <w:rFonts w:ascii="Cambria" w:hAnsi="Cambria"/>
          <w:bCs/>
          <w:i/>
          <w:sz w:val="24"/>
          <w:szCs w:val="24"/>
        </w:rPr>
        <w:t>NWO</w:t>
      </w:r>
      <w:r w:rsidR="00130767">
        <w:rPr>
          <w:rFonts w:ascii="Cambria" w:hAnsi="Cambria"/>
          <w:bCs/>
          <w:sz w:val="24"/>
          <w:szCs w:val="24"/>
        </w:rPr>
        <w:t xml:space="preserve"> supported </w:t>
      </w:r>
      <w:r w:rsidR="00130767">
        <w:rPr>
          <w:rFonts w:ascii="Cambria" w:hAnsi="Cambria"/>
          <w:bCs/>
          <w:i/>
          <w:sz w:val="24"/>
          <w:szCs w:val="24"/>
        </w:rPr>
        <w:t>Open Research Area</w:t>
      </w:r>
      <w:r>
        <w:rPr>
          <w:rFonts w:ascii="Cambria" w:hAnsi="Cambria"/>
          <w:bCs/>
          <w:sz w:val="24"/>
          <w:szCs w:val="24"/>
        </w:rPr>
        <w:t xml:space="preserve"> project: “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  <w:r>
        <w:rPr>
          <w:rFonts w:ascii="Cambria" w:hAnsi="Cambria"/>
          <w:bCs/>
          <w:sz w:val="24"/>
          <w:szCs w:val="24"/>
        </w:rPr>
        <w:t>”</w:t>
      </w:r>
    </w:p>
    <w:p w14:paraId="74E920D5" w14:textId="77777777" w:rsidR="00581820" w:rsidRPr="004B3197" w:rsidRDefault="00581820" w:rsidP="004B3197">
      <w:pPr>
        <w:spacing w:after="0" w:line="240" w:lineRule="auto"/>
        <w:contextualSpacing/>
        <w:jc w:val="both"/>
        <w:rPr>
          <w:rFonts w:ascii="Cambria" w:hAnsi="Cambria"/>
          <w:b/>
          <w:bCs/>
          <w:sz w:val="8"/>
          <w:szCs w:val="8"/>
        </w:rPr>
      </w:pPr>
    </w:p>
    <w:p w14:paraId="2E9D8A4F" w14:textId="0771D9A6" w:rsidR="00130BAC" w:rsidRPr="002031FD" w:rsidRDefault="009E1FEB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  <w:lang w:val="nl-NL"/>
        </w:rPr>
      </w:pPr>
      <w:r w:rsidRPr="002031FD">
        <w:rPr>
          <w:rFonts w:ascii="Cambria" w:hAnsi="Cambria"/>
          <w:b/>
          <w:bCs/>
          <w:sz w:val="24"/>
          <w:szCs w:val="24"/>
          <w:lang w:val="nl-NL"/>
        </w:rPr>
        <w:t>Ph.D.</w:t>
      </w:r>
      <w:r w:rsidR="00130BAC" w:rsidRPr="002031FD">
        <w:rPr>
          <w:rFonts w:ascii="Cambria" w:hAnsi="Cambria"/>
          <w:b/>
          <w:bCs/>
          <w:sz w:val="24"/>
          <w:szCs w:val="24"/>
          <w:lang w:val="nl-NL"/>
        </w:rPr>
        <w:t xml:space="preserve">, 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University of Groningen</w:t>
      </w:r>
      <w:r w:rsidR="002031FD" w:rsidRPr="002031FD">
        <w:rPr>
          <w:rFonts w:ascii="Cambria" w:hAnsi="Cambria"/>
          <w:bCs/>
          <w:sz w:val="24"/>
          <w:szCs w:val="24"/>
          <w:lang w:val="nl-NL"/>
        </w:rPr>
        <w:t xml:space="preserve">, Groningen-NL, 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20</w:t>
      </w:r>
      <w:r w:rsidR="006E1D2E" w:rsidRPr="002031FD">
        <w:rPr>
          <w:rFonts w:ascii="Cambria" w:hAnsi="Cambria"/>
          <w:bCs/>
          <w:sz w:val="24"/>
          <w:szCs w:val="24"/>
          <w:lang w:val="nl-NL"/>
        </w:rPr>
        <w:t>15</w:t>
      </w:r>
      <w:r w:rsidR="00130BAC" w:rsidRPr="002031FD">
        <w:rPr>
          <w:rFonts w:ascii="Cambria" w:hAnsi="Cambria"/>
          <w:bCs/>
          <w:sz w:val="24"/>
          <w:szCs w:val="24"/>
          <w:lang w:val="nl-NL"/>
        </w:rPr>
        <w:t>-20</w:t>
      </w:r>
      <w:r w:rsidR="00EE4B32" w:rsidRPr="002031FD">
        <w:rPr>
          <w:rFonts w:ascii="Cambria" w:hAnsi="Cambria"/>
          <w:bCs/>
          <w:sz w:val="24"/>
          <w:szCs w:val="24"/>
          <w:lang w:val="nl-NL"/>
        </w:rPr>
        <w:t>20</w:t>
      </w:r>
    </w:p>
    <w:p w14:paraId="6CCFC726" w14:textId="0860DE43" w:rsidR="00130BAC" w:rsidRPr="004B0435" w:rsidRDefault="006E1D2E" w:rsidP="004B3197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3197" w:rsidRDefault="006E1D2E" w:rsidP="00EE4B32">
      <w:pPr>
        <w:spacing w:after="0" w:line="240" w:lineRule="auto"/>
        <w:rPr>
          <w:rFonts w:ascii="Cambria" w:hAnsi="Cambria"/>
          <w:bCs/>
          <w:sz w:val="8"/>
          <w:szCs w:val="8"/>
        </w:rPr>
      </w:pPr>
    </w:p>
    <w:p w14:paraId="6570D353" w14:textId="512C1BD6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2031FD" w:rsidRPr="004B0435">
        <w:rPr>
          <w:rFonts w:ascii="Cambria" w:hAnsi="Cambria"/>
          <w:bCs/>
          <w:sz w:val="24"/>
          <w:szCs w:val="24"/>
        </w:rPr>
        <w:t>-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6690F8DC" w14:textId="214E308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3197" w:rsidRDefault="00974D8C" w:rsidP="00EE4B32">
      <w:pPr>
        <w:spacing w:after="0" w:line="240" w:lineRule="auto"/>
        <w:rPr>
          <w:rFonts w:ascii="Cambria" w:hAnsi="Cambria"/>
          <w:bCs/>
          <w:sz w:val="8"/>
          <w:szCs w:val="8"/>
        </w:rPr>
      </w:pPr>
    </w:p>
    <w:p w14:paraId="764F159C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3197" w:rsidRDefault="00974D8C" w:rsidP="00EE4B32">
      <w:pPr>
        <w:spacing w:after="0" w:line="240" w:lineRule="auto"/>
        <w:contextualSpacing/>
        <w:rPr>
          <w:rFonts w:ascii="Cambria" w:hAnsi="Cambria"/>
          <w:b/>
          <w:bCs/>
          <w:sz w:val="8"/>
          <w:szCs w:val="8"/>
        </w:rPr>
      </w:pPr>
    </w:p>
    <w:p w14:paraId="4D101936" w14:textId="77777777" w:rsidR="00974D8C" w:rsidRPr="004B0435" w:rsidRDefault="00974D8C" w:rsidP="00EE4B32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12898774" w14:textId="3C8C0F5F" w:rsidR="00EE4B32" w:rsidRDefault="00974D8C" w:rsidP="00EE4B32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643686FD" w14:textId="77777777" w:rsidR="00E92240" w:rsidRPr="00110768" w:rsidRDefault="00E92240" w:rsidP="00EE4B32">
      <w:pPr>
        <w:spacing w:after="0" w:line="240" w:lineRule="auto"/>
        <w:rPr>
          <w:rFonts w:ascii="Cambria" w:hAnsi="Cambria"/>
          <w:sz w:val="16"/>
          <w:szCs w:val="16"/>
        </w:rPr>
      </w:pPr>
    </w:p>
    <w:p w14:paraId="6E4C4919" w14:textId="77777777" w:rsidR="00E92240" w:rsidRPr="004B0435" w:rsidRDefault="00E92240" w:rsidP="00E92240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7F9D48B4" w14:textId="77777777" w:rsidR="00E92240" w:rsidRPr="00110768" w:rsidRDefault="00E92240" w:rsidP="00E92240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</w:rPr>
      </w:pPr>
    </w:p>
    <w:p w14:paraId="4FFB0EB6" w14:textId="7C2A831B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-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E92240">
      <w:pPr>
        <w:spacing w:after="0" w:line="240" w:lineRule="auto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04E9C8A5" w14:textId="77777777" w:rsidR="00E92240" w:rsidRDefault="00E92240" w:rsidP="00E92240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17C31A84" w14:textId="77777777" w:rsidR="00E92240" w:rsidRPr="004B3197" w:rsidRDefault="00E92240" w:rsidP="00E92240">
      <w:pPr>
        <w:spacing w:after="0" w:line="240" w:lineRule="auto"/>
        <w:contextualSpacing/>
        <w:rPr>
          <w:rFonts w:ascii="Cambria" w:hAnsi="Cambria"/>
          <w:bCs/>
          <w:sz w:val="8"/>
          <w:szCs w:val="8"/>
          <w:lang w:val="tr-TR"/>
        </w:rPr>
      </w:pPr>
    </w:p>
    <w:p w14:paraId="32DCF2C0" w14:textId="5F99D608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Pr="004B0435">
        <w:rPr>
          <w:rFonts w:ascii="Cambria" w:hAnsi="Cambria"/>
          <w:bCs/>
          <w:sz w:val="24"/>
          <w:szCs w:val="24"/>
        </w:rPr>
        <w:t>-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77777777" w:rsidR="00E92240" w:rsidRPr="004B3197" w:rsidRDefault="00E92240" w:rsidP="00E92240">
      <w:pPr>
        <w:spacing w:after="0" w:line="240" w:lineRule="auto"/>
        <w:contextualSpacing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Daniel D. </w:t>
      </w:r>
      <w:proofErr w:type="spellStart"/>
      <w:r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31D00D25" w14:textId="577C1BB0" w:rsidR="00E92240" w:rsidRPr="004B0435" w:rsidRDefault="00E92240" w:rsidP="00E92240">
      <w:pPr>
        <w:spacing w:after="0" w:line="240" w:lineRule="auto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Pr="004B0435">
        <w:rPr>
          <w:rFonts w:ascii="Cambria" w:hAnsi="Cambria"/>
          <w:sz w:val="24"/>
          <w:szCs w:val="24"/>
        </w:rPr>
        <w:t>Ankara University, Ankara-Turkey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797B1B4C" w14:textId="159522B4" w:rsidR="00E92240" w:rsidRDefault="00E92240" w:rsidP="00E92240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345E2460" w14:textId="376C8E84" w:rsidR="00630946" w:rsidRPr="00110768" w:rsidRDefault="00630946" w:rsidP="00EE4B32">
      <w:pPr>
        <w:spacing w:after="0" w:line="240" w:lineRule="auto"/>
        <w:rPr>
          <w:rFonts w:ascii="Cambria" w:hAnsi="Cambria"/>
          <w:sz w:val="16"/>
          <w:szCs w:val="16"/>
        </w:rPr>
      </w:pPr>
    </w:p>
    <w:p w14:paraId="0097DE00" w14:textId="692679B0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UBLICATIONS</w:t>
      </w:r>
    </w:p>
    <w:p w14:paraId="04174FD3" w14:textId="77777777" w:rsidR="008D2452" w:rsidRPr="00110768" w:rsidRDefault="008D2452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</w:p>
    <w:p w14:paraId="5D2C494A" w14:textId="75E7EF79" w:rsidR="00581820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5DDAF8E7" w14:textId="3ECA0EDB" w:rsidR="00205B1E" w:rsidRPr="004B3197" w:rsidRDefault="00205B1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8A8C24B" w14:textId="534A5F57" w:rsidR="00205B1E" w:rsidRPr="0075595E" w:rsidRDefault="00205B1E" w:rsidP="00205B1E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33EA83BF" w14:textId="46CD0702" w:rsidR="009E1FEB" w:rsidRPr="004B3197" w:rsidRDefault="009E1FEB" w:rsidP="00EE4B32">
      <w:pPr>
        <w:spacing w:after="0" w:line="240" w:lineRule="auto"/>
        <w:contextualSpacing/>
        <w:rPr>
          <w:rFonts w:ascii="Cambria" w:hAnsi="Cambria"/>
          <w:b/>
          <w:bCs/>
          <w:sz w:val="8"/>
          <w:szCs w:val="8"/>
          <w:u w:val="single"/>
        </w:rPr>
      </w:pPr>
    </w:p>
    <w:p w14:paraId="6A569BE6" w14:textId="52DBA483" w:rsidR="008D2452" w:rsidRPr="00840632" w:rsidRDefault="00E84EFE" w:rsidP="00EE4B32">
      <w:pPr>
        <w:spacing w:after="0" w:line="240" w:lineRule="auto"/>
        <w:contextualSpacing/>
        <w:jc w:val="both"/>
        <w:rPr>
          <w:rFonts w:ascii="Cambria" w:eastAsia="Calibri" w:hAnsi="Cambria" w:cs="Arial"/>
          <w:sz w:val="24"/>
          <w:szCs w:val="24"/>
        </w:rPr>
      </w:pPr>
      <w:r w:rsidRPr="004B3197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840632" w:rsidRPr="004B3197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4B3197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4B3197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4B3197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3197" w:rsidRDefault="00840632" w:rsidP="00EE4B32">
      <w:pPr>
        <w:spacing w:after="0" w:line="240" w:lineRule="auto"/>
        <w:contextualSpacing/>
        <w:jc w:val="both"/>
        <w:rPr>
          <w:rFonts w:ascii="Cambria" w:hAnsi="Cambria"/>
          <w:b/>
          <w:bCs/>
          <w:i/>
          <w:sz w:val="8"/>
          <w:szCs w:val="8"/>
          <w:u w:val="single"/>
        </w:rPr>
      </w:pPr>
    </w:p>
    <w:p w14:paraId="6B57A86A" w14:textId="77777777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3197" w:rsidRDefault="00581820" w:rsidP="00EE4B32">
      <w:pPr>
        <w:spacing w:after="0" w:line="240" w:lineRule="auto"/>
        <w:contextualSpacing/>
        <w:rPr>
          <w:rFonts w:ascii="Cambria" w:hAnsi="Cambria"/>
          <w:bCs/>
          <w:sz w:val="8"/>
          <w:szCs w:val="8"/>
        </w:rPr>
      </w:pPr>
    </w:p>
    <w:p w14:paraId="21F81F24" w14:textId="7DB78744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3197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8"/>
          <w:szCs w:val="8"/>
        </w:rPr>
      </w:pPr>
    </w:p>
    <w:p w14:paraId="03CFA26D" w14:textId="77777777" w:rsidR="006E1D2E" w:rsidRPr="004B0435" w:rsidRDefault="006E1D2E" w:rsidP="00EE4B32">
      <w:pPr>
        <w:spacing w:before="30" w:line="240" w:lineRule="auto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8FA7EB9" w:rsidR="006E1D2E" w:rsidRPr="004B0435" w:rsidRDefault="006E1D2E" w:rsidP="00EE4B32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110768" w:rsidRDefault="00130BAC" w:rsidP="00EE4B32">
      <w:pPr>
        <w:spacing w:after="0" w:line="240" w:lineRule="auto"/>
        <w:contextualSpacing/>
        <w:rPr>
          <w:rFonts w:ascii="Cambria" w:hAnsi="Cambria"/>
          <w:bCs/>
          <w:sz w:val="16"/>
          <w:szCs w:val="16"/>
        </w:rPr>
      </w:pPr>
    </w:p>
    <w:p w14:paraId="5E5FDE2E" w14:textId="5F4E2C88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110768" w:rsidRDefault="008D2452" w:rsidP="00EE4B32">
      <w:pPr>
        <w:pStyle w:val="NoSpacing"/>
        <w:jc w:val="both"/>
        <w:rPr>
          <w:rFonts w:ascii="Cambria" w:hAnsi="Cambria" w:cs="Arial"/>
          <w:b/>
          <w:i/>
          <w:sz w:val="16"/>
          <w:szCs w:val="16"/>
        </w:rPr>
      </w:pPr>
    </w:p>
    <w:p w14:paraId="27377F16" w14:textId="036EDE12" w:rsidR="008D2452" w:rsidRDefault="006E1D2E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Pr="004B3197" w:rsidRDefault="00254BCC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</w:rPr>
      </w:pPr>
    </w:p>
    <w:p w14:paraId="10826C12" w14:textId="367B4AC8" w:rsidR="006E46B3" w:rsidRDefault="006E46B3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>, Wang, J.,</w:t>
      </w:r>
      <w:r>
        <w:rPr>
          <w:rFonts w:ascii="Cambria" w:hAnsi="Cambria" w:cs="Arial"/>
          <w:sz w:val="24"/>
          <w:szCs w:val="24"/>
        </w:rPr>
        <w:t xml:space="preserve"> Wilhelm, S.,</w:t>
      </w:r>
      <w:r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 E.</w:t>
      </w:r>
      <w:r>
        <w:rPr>
          <w:rFonts w:ascii="Cambria" w:hAnsi="Cambria" w:cs="Arial"/>
          <w:sz w:val="24"/>
          <w:szCs w:val="24"/>
        </w:rPr>
        <w:t xml:space="preserve"> G. (2019, December</w:t>
      </w:r>
      <w:r w:rsidRPr="00254BCC">
        <w:rPr>
          <w:rFonts w:ascii="Cambria" w:hAnsi="Cambria" w:cs="Arial"/>
          <w:sz w:val="24"/>
          <w:szCs w:val="24"/>
        </w:rPr>
        <w:t xml:space="preserve">). </w:t>
      </w:r>
      <w:r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>
        <w:rPr>
          <w:rFonts w:ascii="Cambria" w:hAnsi="Cambria" w:cs="Arial"/>
          <w:sz w:val="24"/>
          <w:szCs w:val="24"/>
        </w:rPr>
        <w:t>te loss of perceptual awareness.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>
        <w:rPr>
          <w:rFonts w:ascii="Cambria" w:hAnsi="Cambria" w:cs="Arial"/>
          <w:sz w:val="24"/>
          <w:szCs w:val="24"/>
        </w:rPr>
        <w:t>t</w:t>
      </w:r>
      <w:r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Pr="004B3197" w:rsidRDefault="006E46B3" w:rsidP="00EE4B32">
      <w:pPr>
        <w:pStyle w:val="NoSpacing"/>
        <w:jc w:val="both"/>
        <w:rPr>
          <w:rFonts w:ascii="Cambria" w:hAnsi="Cambria" w:cs="Arial"/>
          <w:b/>
          <w:sz w:val="12"/>
          <w:szCs w:val="12"/>
        </w:rPr>
      </w:pPr>
    </w:p>
    <w:p w14:paraId="528AD1A0" w14:textId="3430ABCB" w:rsidR="00254BCC" w:rsidRDefault="00254BC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Pr="004B3197" w:rsidRDefault="00A807BC" w:rsidP="00EE4B32">
      <w:pPr>
        <w:pStyle w:val="NoSpacing"/>
        <w:jc w:val="both"/>
        <w:rPr>
          <w:rFonts w:ascii="Cambria" w:hAnsi="Cambria" w:cs="Arial"/>
          <w:sz w:val="12"/>
          <w:szCs w:val="12"/>
        </w:rPr>
      </w:pPr>
    </w:p>
    <w:p w14:paraId="0F5D6B81" w14:textId="743B2690" w:rsidR="00A807BC" w:rsidRPr="00254BC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3197" w:rsidRDefault="008D2452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</w:rPr>
      </w:pPr>
    </w:p>
    <w:p w14:paraId="230E7FE6" w14:textId="5DC48985" w:rsidR="008D2452" w:rsidRPr="00254BCC" w:rsidRDefault="008D2452" w:rsidP="00EE4B3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4B3197" w:rsidRDefault="008D2452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lang w:val="en-US"/>
        </w:rPr>
      </w:pPr>
    </w:p>
    <w:p w14:paraId="7E87075A" w14:textId="7A7D2DC9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3197" w:rsidRDefault="008D2452" w:rsidP="00EE4B32">
      <w:pPr>
        <w:pStyle w:val="NoSpacing"/>
        <w:ind w:left="426"/>
        <w:jc w:val="both"/>
        <w:rPr>
          <w:rFonts w:ascii="Cambria" w:hAnsi="Cambria" w:cs="Arial"/>
          <w:sz w:val="12"/>
          <w:szCs w:val="12"/>
          <w:lang w:val="en-US"/>
        </w:rPr>
      </w:pPr>
    </w:p>
    <w:p w14:paraId="1D3203B4" w14:textId="100D5005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69C38311" w14:textId="28D3FA3E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733D458" w14:textId="2F9ACFC1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120E89E" w14:textId="32AA852B" w:rsidR="004B3197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2C3968A" w14:textId="77777777" w:rsidR="004B3197" w:rsidRPr="004B0435" w:rsidRDefault="004B3197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4B249AA" w14:textId="77777777" w:rsidR="006E1D2E" w:rsidRPr="004B3197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12"/>
          <w:szCs w:val="12"/>
        </w:rPr>
      </w:pPr>
    </w:p>
    <w:p w14:paraId="51B4A86B" w14:textId="6FA0E30A" w:rsidR="008D2452" w:rsidRPr="00D2662E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lastRenderedPageBreak/>
        <w:t>Poster Presentations</w:t>
      </w:r>
    </w:p>
    <w:p w14:paraId="0A32DA97" w14:textId="77777777" w:rsidR="009D34CA" w:rsidRPr="004B3197" w:rsidRDefault="009D34CA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nl-NL"/>
        </w:rPr>
      </w:pPr>
    </w:p>
    <w:p w14:paraId="59107AC1" w14:textId="08B1871C" w:rsidR="009D34CA" w:rsidRPr="009D34CA" w:rsidRDefault="009D34CA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Kandemir, G.,  </w:t>
      </w:r>
      <w:r w:rsidRPr="00205B1E">
        <w:rPr>
          <w:rFonts w:ascii="Cambria" w:eastAsia="Calibri" w:hAnsi="Cambria" w:cs="Arial"/>
          <w:b/>
          <w:sz w:val="24"/>
          <w:szCs w:val="24"/>
          <w:lang w:val="nl-NL"/>
        </w:rPr>
        <w:t>Karabay A.,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Pr="004B3197" w:rsidRDefault="00A807BC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en-US"/>
        </w:rPr>
      </w:pPr>
    </w:p>
    <w:p w14:paraId="24988E7A" w14:textId="34789453" w:rsidR="00A807BC" w:rsidRP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Pr="004B3197" w:rsidRDefault="00022E38" w:rsidP="00EE4B32">
      <w:pPr>
        <w:pStyle w:val="NoSpacing"/>
        <w:jc w:val="both"/>
        <w:rPr>
          <w:rFonts w:ascii="Cambria" w:hAnsi="Cambria" w:cs="Arial"/>
          <w:b/>
          <w:i/>
          <w:sz w:val="12"/>
          <w:szCs w:val="12"/>
          <w:u w:val="single"/>
          <w:lang w:val="en-US"/>
        </w:rPr>
      </w:pPr>
    </w:p>
    <w:p w14:paraId="704F010D" w14:textId="3DD1F5AD" w:rsidR="00022E38" w:rsidRPr="00022E38" w:rsidRDefault="00022E38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3197" w:rsidRDefault="008D2452" w:rsidP="00EE4B32">
      <w:pPr>
        <w:spacing w:after="0" w:line="240" w:lineRule="auto"/>
        <w:contextualSpacing/>
        <w:rPr>
          <w:rFonts w:ascii="Cambria" w:hAnsi="Cambria"/>
          <w:bCs/>
          <w:sz w:val="12"/>
          <w:szCs w:val="12"/>
        </w:rPr>
      </w:pPr>
    </w:p>
    <w:p w14:paraId="0DE37929" w14:textId="649B9618" w:rsidR="008D2452" w:rsidRPr="004B0435" w:rsidRDefault="008D2452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6AABE01A" w14:textId="75418AC5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5EC126DA" w14:textId="6FE8E96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32FC5821" w14:textId="7307AEBD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15CDC926" w14:textId="234B745F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3197" w:rsidRDefault="008D2452" w:rsidP="00EE4B32">
      <w:pPr>
        <w:pStyle w:val="NoSpacing"/>
        <w:jc w:val="both"/>
        <w:rPr>
          <w:rFonts w:ascii="Cambria" w:hAnsi="Cambria" w:cs="Arial"/>
          <w:sz w:val="12"/>
          <w:szCs w:val="12"/>
          <w:lang w:val="en-US"/>
        </w:rPr>
      </w:pPr>
    </w:p>
    <w:p w14:paraId="1A28B32B" w14:textId="097662B0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1DB49ECE" w14:textId="77777777" w:rsidR="004B3197" w:rsidRPr="00110768" w:rsidRDefault="004B3197" w:rsidP="00EE4B32">
      <w:pPr>
        <w:pStyle w:val="NoSpacing"/>
        <w:jc w:val="both"/>
        <w:rPr>
          <w:rFonts w:ascii="Cambria" w:hAnsi="Cambria" w:cs="Arial"/>
          <w:sz w:val="16"/>
          <w:szCs w:val="16"/>
          <w:lang w:val="en-US"/>
        </w:rPr>
      </w:pPr>
    </w:p>
    <w:p w14:paraId="622EC831" w14:textId="3319059F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110768" w:rsidRDefault="00581820" w:rsidP="00EE4B32">
      <w:pPr>
        <w:spacing w:after="0" w:line="240" w:lineRule="auto"/>
        <w:contextualSpacing/>
        <w:rPr>
          <w:rFonts w:ascii="Cambria" w:hAnsi="Cambria"/>
          <w:sz w:val="16"/>
          <w:szCs w:val="16"/>
        </w:rPr>
      </w:pPr>
    </w:p>
    <w:p w14:paraId="1B7F9FE2" w14:textId="77777777" w:rsidR="002D3DF3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</w:t>
      </w:r>
    </w:p>
    <w:p w14:paraId="621407B7" w14:textId="5429E954" w:rsidR="00130BAC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66E92550" w14:textId="77777777" w:rsidR="004B3197" w:rsidRPr="00110768" w:rsidRDefault="004B3197" w:rsidP="002D3DF3">
      <w:pPr>
        <w:spacing w:after="0" w:line="240" w:lineRule="auto"/>
        <w:contextualSpacing/>
        <w:jc w:val="both"/>
        <w:rPr>
          <w:rFonts w:ascii="Cambria" w:hAnsi="Cambria"/>
          <w:bCs/>
          <w:sz w:val="16"/>
          <w:szCs w:val="16"/>
        </w:rPr>
      </w:pPr>
    </w:p>
    <w:p w14:paraId="6A5165F6" w14:textId="107B2743" w:rsidR="00EE4B32" w:rsidRDefault="00DB74B7" w:rsidP="00110768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5F9DE7D7" w14:textId="77777777" w:rsidR="00110768" w:rsidRPr="00110768" w:rsidRDefault="00110768" w:rsidP="00110768">
      <w:pPr>
        <w:spacing w:after="0" w:line="240" w:lineRule="auto"/>
        <w:contextualSpacing/>
        <w:jc w:val="center"/>
        <w:rPr>
          <w:rFonts w:ascii="Cambria" w:hAnsi="Cambria"/>
          <w:b/>
          <w:bCs/>
          <w:sz w:val="16"/>
          <w:szCs w:val="16"/>
          <w:u w:val="single"/>
        </w:rPr>
      </w:pPr>
    </w:p>
    <w:p w14:paraId="73E4DA7C" w14:textId="7AAC6F76" w:rsidR="002D3DF3" w:rsidRDefault="00EE4B32" w:rsidP="00110768">
      <w:pPr>
        <w:pStyle w:val="NormalWeb"/>
        <w:spacing w:before="0" w:beforeAutospacing="0" w:after="0" w:afterAutospacing="0"/>
        <w:jc w:val="both"/>
        <w:rPr>
          <w:rFonts w:ascii="Cambria" w:hAnsi="Cambria"/>
        </w:rPr>
      </w:pPr>
      <w:r>
        <w:rPr>
          <w:rFonts w:ascii="Cambria" w:hAnsi="Cambria"/>
          <w:b/>
        </w:rPr>
        <w:t>Introduction to Python/</w:t>
      </w:r>
      <w:proofErr w:type="spellStart"/>
      <w:r>
        <w:rPr>
          <w:rFonts w:ascii="Cambria" w:hAnsi="Cambria"/>
          <w:b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2D3DF3">
        <w:rPr>
          <w:rFonts w:ascii="Cambria" w:hAnsi="Cambria"/>
          <w:i/>
        </w:rPr>
        <w:t>Leibniz Institute for Psychology, DE, 4-7/08/2020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</w:p>
    <w:p w14:paraId="443D066A" w14:textId="77777777" w:rsidR="004B3197" w:rsidRPr="004B3197" w:rsidRDefault="004B3197" w:rsidP="004B3197">
      <w:pPr>
        <w:pStyle w:val="NormalWeb"/>
        <w:spacing w:before="0" w:beforeAutospacing="0" w:after="0" w:afterAutospacing="0"/>
        <w:jc w:val="both"/>
        <w:rPr>
          <w:rFonts w:ascii="Cambria" w:hAnsi="Cambria"/>
          <w:sz w:val="12"/>
          <w:szCs w:val="12"/>
        </w:rPr>
      </w:pPr>
    </w:p>
    <w:p w14:paraId="7D0A80D5" w14:textId="27D4D3E4" w:rsidR="00A753D5" w:rsidRPr="00EE4B32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i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Blog-Writing Workshop</w:t>
      </w:r>
      <w:r w:rsidR="00EE4B32">
        <w:rPr>
          <w:rFonts w:ascii="Cambria" w:hAnsi="Cambria"/>
          <w:b/>
        </w:rPr>
        <w:t xml:space="preserve"> </w:t>
      </w:r>
      <w:r w:rsidR="00EE4B32" w:rsidRPr="00EE4B32">
        <w:rPr>
          <w:rFonts w:ascii="Cambria" w:hAnsi="Cambria"/>
        </w:rPr>
        <w:t xml:space="preserve">– </w:t>
      </w:r>
      <w:r w:rsidR="00EE4B32" w:rsidRPr="00EE4B32">
        <w:rPr>
          <w:rFonts w:ascii="Cambria" w:hAnsi="Cambria"/>
          <w:i/>
        </w:rPr>
        <w:t>University of Groningen</w:t>
      </w:r>
      <w:r w:rsidR="00EE4B32">
        <w:rPr>
          <w:rFonts w:ascii="Cambria" w:hAnsi="Cambria"/>
          <w:i/>
        </w:rPr>
        <w:t>, NL</w:t>
      </w:r>
      <w:r w:rsidR="002D3DF3">
        <w:rPr>
          <w:rFonts w:ascii="Cambria" w:hAnsi="Cambria"/>
          <w:i/>
        </w:rPr>
        <w:t>, 04-05/20</w:t>
      </w:r>
      <w:r w:rsidR="002C268A">
        <w:rPr>
          <w:rFonts w:ascii="Cambria" w:hAnsi="Cambria"/>
          <w:i/>
        </w:rPr>
        <w:t>19</w:t>
      </w:r>
    </w:p>
    <w:p w14:paraId="381B9F16" w14:textId="1B675FAF" w:rsidR="00CD4324" w:rsidRPr="00110768" w:rsidRDefault="00A753D5" w:rsidP="00110768">
      <w:pPr>
        <w:pStyle w:val="NormalWeb"/>
        <w:spacing w:before="0" w:beforeAutospacing="0" w:after="0" w:afterAutospacing="0"/>
        <w:jc w:val="both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D86E1D0" w14:textId="0E4CEC8D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RELEVANT SKILLS</w:t>
      </w:r>
    </w:p>
    <w:p w14:paraId="7A91AE51" w14:textId="77777777" w:rsidR="00581820" w:rsidRPr="00110768" w:rsidRDefault="00581820" w:rsidP="00EE4B32">
      <w:pPr>
        <w:spacing w:after="0" w:line="240" w:lineRule="auto"/>
        <w:contextualSpacing/>
        <w:rPr>
          <w:rFonts w:ascii="Cambria" w:hAnsi="Cambria"/>
          <w:sz w:val="16"/>
          <w:szCs w:val="16"/>
        </w:rPr>
      </w:pPr>
    </w:p>
    <w:p w14:paraId="41D95DC0" w14:textId="38560E27" w:rsidR="00130BAC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2D3DF3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3197" w:rsidRDefault="00533C3D" w:rsidP="00EE4B32">
      <w:pPr>
        <w:spacing w:after="0" w:line="240" w:lineRule="auto"/>
        <w:contextualSpacing/>
        <w:jc w:val="both"/>
        <w:rPr>
          <w:rFonts w:ascii="Cambria" w:hAnsi="Cambria"/>
          <w:bCs/>
          <w:sz w:val="12"/>
          <w:szCs w:val="12"/>
        </w:rPr>
      </w:pPr>
    </w:p>
    <w:p w14:paraId="659D27D6" w14:textId="28F23233" w:rsidR="00E32A7D" w:rsidRPr="004B0435" w:rsidRDefault="00533C3D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110768" w:rsidRDefault="004B0435" w:rsidP="00EE4B32">
      <w:pPr>
        <w:spacing w:after="0" w:line="240" w:lineRule="auto"/>
        <w:contextualSpacing/>
        <w:rPr>
          <w:rFonts w:ascii="Cambria" w:hAnsi="Cambria"/>
          <w:bCs/>
          <w:noProof/>
          <w:sz w:val="16"/>
          <w:szCs w:val="16"/>
        </w:rPr>
      </w:pPr>
    </w:p>
    <w:p w14:paraId="27964063" w14:textId="32A6486E" w:rsidR="004B0435" w:rsidRPr="004B0435" w:rsidRDefault="004B0435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110768" w:rsidRDefault="004B0435" w:rsidP="00EE4B32">
      <w:pPr>
        <w:spacing w:after="0" w:line="240" w:lineRule="auto"/>
        <w:contextualSpacing/>
        <w:rPr>
          <w:rFonts w:ascii="Cambria" w:hAnsi="Cambria"/>
          <w:b/>
          <w:bCs/>
          <w:sz w:val="16"/>
          <w:szCs w:val="16"/>
          <w:u w:val="single"/>
        </w:rPr>
      </w:pPr>
      <w:bookmarkStart w:id="0" w:name="_GoBack"/>
      <w:bookmarkEnd w:id="0"/>
    </w:p>
    <w:p w14:paraId="5F0DF01E" w14:textId="53209F65" w:rsidR="004B0435" w:rsidRPr="009E1FEB" w:rsidRDefault="004B0435" w:rsidP="00EE4B32">
      <w:pPr>
        <w:spacing w:after="0" w:line="240" w:lineRule="auto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4B3197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12"/>
          <w:szCs w:val="12"/>
          <w:shd w:val="clear" w:color="auto" w:fill="FFFFFF"/>
        </w:rPr>
      </w:pPr>
    </w:p>
    <w:p w14:paraId="16087864" w14:textId="368BD863" w:rsidR="00974D8C" w:rsidRPr="00205B1E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05B1E">
        <w:rPr>
          <w:rFonts w:ascii="Cambria" w:hAnsi="Cambria"/>
          <w:b/>
          <w:bCs/>
          <w:sz w:val="24"/>
          <w:szCs w:val="24"/>
        </w:rPr>
        <w:t>Attendance Certificate:</w:t>
      </w:r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Autumn school: Attention (</w:t>
      </w:r>
      <w:r w:rsidR="00022E38"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- </w:t>
      </w:r>
      <w:proofErr w:type="spellStart"/>
      <w:r w:rsidR="00022E38"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sectPr w:rsidR="00974D8C" w:rsidRPr="00205B1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C35E40" w14:textId="77777777" w:rsidR="00034F65" w:rsidRDefault="00034F65" w:rsidP="009E1FEB">
      <w:pPr>
        <w:spacing w:after="0" w:line="240" w:lineRule="auto"/>
      </w:pPr>
      <w:r>
        <w:separator/>
      </w:r>
    </w:p>
  </w:endnote>
  <w:endnote w:type="continuationSeparator" w:id="0">
    <w:p w14:paraId="0E5FF5B9" w14:textId="77777777" w:rsidR="00034F65" w:rsidRDefault="00034F65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047D5BC2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076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545C93" w14:textId="77777777" w:rsidR="00034F65" w:rsidRDefault="00034F65" w:rsidP="009E1FEB">
      <w:pPr>
        <w:spacing w:after="0" w:line="240" w:lineRule="auto"/>
      </w:pPr>
      <w:r>
        <w:separator/>
      </w:r>
    </w:p>
  </w:footnote>
  <w:footnote w:type="continuationSeparator" w:id="0">
    <w:p w14:paraId="245CF0C3" w14:textId="77777777" w:rsidR="00034F65" w:rsidRDefault="00034F65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8FABPKx5QtAAAA"/>
  </w:docVars>
  <w:rsids>
    <w:rsidRoot w:val="00E32A7D"/>
    <w:rsid w:val="000172E7"/>
    <w:rsid w:val="00022E38"/>
    <w:rsid w:val="00034F65"/>
    <w:rsid w:val="00046CD5"/>
    <w:rsid w:val="000961B5"/>
    <w:rsid w:val="000A2D3F"/>
    <w:rsid w:val="000B3969"/>
    <w:rsid w:val="000D2C8A"/>
    <w:rsid w:val="000E2E84"/>
    <w:rsid w:val="000E7509"/>
    <w:rsid w:val="000F0245"/>
    <w:rsid w:val="00105461"/>
    <w:rsid w:val="00110768"/>
    <w:rsid w:val="001209F2"/>
    <w:rsid w:val="00130767"/>
    <w:rsid w:val="00130BAC"/>
    <w:rsid w:val="00133F4C"/>
    <w:rsid w:val="001346AA"/>
    <w:rsid w:val="00170AAB"/>
    <w:rsid w:val="00185F1B"/>
    <w:rsid w:val="002031FD"/>
    <w:rsid w:val="00205B1E"/>
    <w:rsid w:val="00244851"/>
    <w:rsid w:val="00250140"/>
    <w:rsid w:val="00254BCC"/>
    <w:rsid w:val="00261E44"/>
    <w:rsid w:val="00261FA2"/>
    <w:rsid w:val="002C268A"/>
    <w:rsid w:val="002D1F90"/>
    <w:rsid w:val="002D3DF3"/>
    <w:rsid w:val="00335870"/>
    <w:rsid w:val="00361002"/>
    <w:rsid w:val="00377E4A"/>
    <w:rsid w:val="003A4632"/>
    <w:rsid w:val="003A779D"/>
    <w:rsid w:val="0045795C"/>
    <w:rsid w:val="00461FA0"/>
    <w:rsid w:val="0046659B"/>
    <w:rsid w:val="004878ED"/>
    <w:rsid w:val="004B0435"/>
    <w:rsid w:val="004B3197"/>
    <w:rsid w:val="004F2277"/>
    <w:rsid w:val="004F271D"/>
    <w:rsid w:val="00506958"/>
    <w:rsid w:val="00532F2D"/>
    <w:rsid w:val="00533C3D"/>
    <w:rsid w:val="00545253"/>
    <w:rsid w:val="00581820"/>
    <w:rsid w:val="00586045"/>
    <w:rsid w:val="005C0DFF"/>
    <w:rsid w:val="005F4F46"/>
    <w:rsid w:val="00630946"/>
    <w:rsid w:val="0064246D"/>
    <w:rsid w:val="00675921"/>
    <w:rsid w:val="006762BF"/>
    <w:rsid w:val="0068639A"/>
    <w:rsid w:val="006B5314"/>
    <w:rsid w:val="006C5E85"/>
    <w:rsid w:val="006E1D2E"/>
    <w:rsid w:val="006E46B3"/>
    <w:rsid w:val="0070693F"/>
    <w:rsid w:val="00711E63"/>
    <w:rsid w:val="0075067B"/>
    <w:rsid w:val="0075595E"/>
    <w:rsid w:val="00772D5A"/>
    <w:rsid w:val="007C3A05"/>
    <w:rsid w:val="007D743B"/>
    <w:rsid w:val="007E5816"/>
    <w:rsid w:val="007F568B"/>
    <w:rsid w:val="00820E65"/>
    <w:rsid w:val="00823DA4"/>
    <w:rsid w:val="00840632"/>
    <w:rsid w:val="0088088D"/>
    <w:rsid w:val="008811B9"/>
    <w:rsid w:val="00886DC9"/>
    <w:rsid w:val="008D2452"/>
    <w:rsid w:val="008D4F1A"/>
    <w:rsid w:val="008F5D57"/>
    <w:rsid w:val="00924E37"/>
    <w:rsid w:val="009612D5"/>
    <w:rsid w:val="009671F7"/>
    <w:rsid w:val="00974D8C"/>
    <w:rsid w:val="009A2A3F"/>
    <w:rsid w:val="009A6620"/>
    <w:rsid w:val="009D34CA"/>
    <w:rsid w:val="009E1FEB"/>
    <w:rsid w:val="00A63633"/>
    <w:rsid w:val="00A753D5"/>
    <w:rsid w:val="00A807BC"/>
    <w:rsid w:val="00AF5C5E"/>
    <w:rsid w:val="00B265FA"/>
    <w:rsid w:val="00B64E61"/>
    <w:rsid w:val="00BC2B90"/>
    <w:rsid w:val="00BC616B"/>
    <w:rsid w:val="00CD4324"/>
    <w:rsid w:val="00D04C60"/>
    <w:rsid w:val="00D2662E"/>
    <w:rsid w:val="00D4625C"/>
    <w:rsid w:val="00D600BF"/>
    <w:rsid w:val="00D63D2D"/>
    <w:rsid w:val="00DA17C3"/>
    <w:rsid w:val="00DB74B7"/>
    <w:rsid w:val="00DC019A"/>
    <w:rsid w:val="00E22B27"/>
    <w:rsid w:val="00E32A7D"/>
    <w:rsid w:val="00E62D82"/>
    <w:rsid w:val="00E716AE"/>
    <w:rsid w:val="00E77D96"/>
    <w:rsid w:val="00E84EFE"/>
    <w:rsid w:val="00E92240"/>
    <w:rsid w:val="00EE4B32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1159</Words>
  <Characters>637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66</cp:revision>
  <cp:lastPrinted>2019-10-07T19:25:00Z</cp:lastPrinted>
  <dcterms:created xsi:type="dcterms:W3CDTF">2019-03-22T09:18:00Z</dcterms:created>
  <dcterms:modified xsi:type="dcterms:W3CDTF">2020-11-12T16:32:00Z</dcterms:modified>
</cp:coreProperties>
</file>